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ACEB4F" w14:textId="478955E0" w:rsidR="00122EFE" w:rsidRDefault="00F2567E" w:rsidP="00F2567E">
      <w:pPr>
        <w:pStyle w:val="Overskrift1"/>
      </w:pPr>
      <w:r>
        <w:t>Logbog</w:t>
      </w:r>
    </w:p>
    <w:p w14:paraId="7AB04FCF" w14:textId="0D848368" w:rsidR="00AF09D8" w:rsidRDefault="00AF09D8" w:rsidP="00AF09D8">
      <w:pPr>
        <w:pStyle w:val="Overskrift2"/>
      </w:pPr>
      <w:r>
        <w:t>Mandag den 18-02-2019</w:t>
      </w:r>
    </w:p>
    <w:p w14:paraId="6FC1D9F5" w14:textId="42956924" w:rsidR="00AF09D8" w:rsidRPr="00AF09D8" w:rsidRDefault="00A51A62" w:rsidP="00AF09D8">
      <w:r>
        <w:t xml:space="preserve">Forsøg på valg af emne, tænker et spil noget af samme stil som </w:t>
      </w:r>
      <w:r w:rsidR="0063490F">
        <w:t>Chromes ingen internet dinosaur. Valg af programmeringssprog mangler.</w:t>
      </w:r>
    </w:p>
    <w:p w14:paraId="2B8F1393" w14:textId="2ED6A98B" w:rsidR="00A24F46" w:rsidRDefault="00A24F46" w:rsidP="00A24F46">
      <w:pPr>
        <w:pStyle w:val="Overskrift2"/>
      </w:pPr>
      <w:r>
        <w:t xml:space="preserve">Mandag den </w:t>
      </w:r>
      <w:r w:rsidR="00BD218E">
        <w:t>25</w:t>
      </w:r>
      <w:r>
        <w:t>-0</w:t>
      </w:r>
      <w:r w:rsidR="00BD218E">
        <w:t>2</w:t>
      </w:r>
      <w:r>
        <w:t>-2019</w:t>
      </w:r>
    </w:p>
    <w:p w14:paraId="7C33186D" w14:textId="2BC6E6B3" w:rsidR="00BD218E" w:rsidRDefault="0063490F" w:rsidP="00BD218E">
      <w:r>
        <w:t xml:space="preserve">Valgt </w:t>
      </w:r>
      <w:r w:rsidR="00031266">
        <w:t>programmeringssprog</w:t>
      </w:r>
      <w:r>
        <w:t xml:space="preserve"> Processing, en side gren af Java, til at skrive projektet i. </w:t>
      </w:r>
    </w:p>
    <w:p w14:paraId="5568AF93" w14:textId="3C0FAD01" w:rsidR="00031266" w:rsidRDefault="00031266" w:rsidP="00BD218E">
      <w:r>
        <w:t>Projektbeskrivelse lavet</w:t>
      </w:r>
    </w:p>
    <w:p w14:paraId="0274D9D0" w14:textId="27CF0467" w:rsidR="00BD218E" w:rsidRPr="0087209C" w:rsidRDefault="00BD218E" w:rsidP="00BD218E">
      <w:pPr>
        <w:pStyle w:val="Overskrift2"/>
      </w:pPr>
      <w:r>
        <w:t>Tirsdag den 26-02-2019</w:t>
      </w:r>
    </w:p>
    <w:p w14:paraId="75135A1C" w14:textId="178B9225" w:rsidR="00BD218E" w:rsidRPr="00BD218E" w:rsidRDefault="00EA6E79" w:rsidP="00BD218E">
      <w:r>
        <w:t>Projektbeskrivelse</w:t>
      </w:r>
      <w:r w:rsidR="00192A2F">
        <w:t xml:space="preserve"> </w:t>
      </w:r>
      <w:r>
        <w:t>godkendt, arbejde</w:t>
      </w:r>
      <w:r w:rsidR="00F25449">
        <w:t xml:space="preserve"> er begyndt. Har i dag forsøgt at lære </w:t>
      </w:r>
      <w:proofErr w:type="spellStart"/>
      <w:r w:rsidR="00F25449">
        <w:t>syntax</w:t>
      </w:r>
      <w:proofErr w:type="spellEnd"/>
      <w:r w:rsidR="00F25449">
        <w:t xml:space="preserve"> for Processing samt prøve at tegne et basalt </w:t>
      </w:r>
      <w:proofErr w:type="spellStart"/>
      <w:r w:rsidR="00F25449">
        <w:t>canvas</w:t>
      </w:r>
      <w:proofErr w:type="spellEnd"/>
      <w:r w:rsidR="00F25449">
        <w:t xml:space="preserve"> for at finde ud af hvordan </w:t>
      </w:r>
      <w:r>
        <w:t>programmeringssproget</w:t>
      </w:r>
      <w:r w:rsidR="00F25449">
        <w:t xml:space="preserve"> virker.</w:t>
      </w:r>
    </w:p>
    <w:p w14:paraId="4DB33D4A" w14:textId="4624579C" w:rsidR="00F2567E" w:rsidRDefault="00F2567E" w:rsidP="00F2567E">
      <w:pPr>
        <w:pStyle w:val="Overskrift2"/>
      </w:pPr>
      <w:r>
        <w:t>Søndag den 03-03-2019</w:t>
      </w:r>
    </w:p>
    <w:p w14:paraId="1D77F91F" w14:textId="3E35361F" w:rsidR="00EA6E79" w:rsidRDefault="00BB392E" w:rsidP="00EA6E79">
      <w:r>
        <w:t>Projektet</w:t>
      </w:r>
      <w:r w:rsidR="005615BD">
        <w:t xml:space="preserve"> er blevet lagt op på </w:t>
      </w:r>
      <w:proofErr w:type="spellStart"/>
      <w:r w:rsidR="005615BD">
        <w:t>Github</w:t>
      </w:r>
      <w:proofErr w:type="spellEnd"/>
      <w:r w:rsidR="005615BD">
        <w:t xml:space="preserve"> så jeg har nem adgang til at lave noget lige meget hvor jeg er. </w:t>
      </w:r>
      <w:r w:rsidR="00DF2A0B">
        <w:t xml:space="preserve">Tilføjet </w:t>
      </w:r>
      <w:proofErr w:type="spellStart"/>
      <w:r w:rsidR="001D6C28">
        <w:t>textures</w:t>
      </w:r>
      <w:proofErr w:type="spellEnd"/>
      <w:r w:rsidR="001D6C28">
        <w:t xml:space="preserve"> til spiller </w:t>
      </w:r>
      <w:proofErr w:type="spellStart"/>
      <w:r w:rsidR="001D6C28">
        <w:t>sprite</w:t>
      </w:r>
      <w:proofErr w:type="spellEnd"/>
      <w:r w:rsidR="001D6C28">
        <w:t xml:space="preserve"> og </w:t>
      </w:r>
      <w:proofErr w:type="spellStart"/>
      <w:r w:rsidR="001D6C28">
        <w:t>obstacles</w:t>
      </w:r>
      <w:proofErr w:type="spellEnd"/>
      <w:r w:rsidR="001D6C28">
        <w:t xml:space="preserve">. </w:t>
      </w:r>
      <w:r w:rsidR="006D732D">
        <w:t xml:space="preserve">Fikset </w:t>
      </w:r>
      <w:proofErr w:type="spellStart"/>
      <w:r w:rsidR="006D732D">
        <w:t>Dinoens</w:t>
      </w:r>
      <w:proofErr w:type="spellEnd"/>
      <w:r w:rsidR="006D732D">
        <w:t xml:space="preserve"> hop, så nu er der basis bevægelse for spilleren der aktiveres med ’</w:t>
      </w:r>
      <w:proofErr w:type="spellStart"/>
      <w:r w:rsidR="006D732D">
        <w:t>space</w:t>
      </w:r>
      <w:proofErr w:type="spellEnd"/>
      <w:r w:rsidR="006D732D">
        <w:t xml:space="preserve">’ knappen. </w:t>
      </w:r>
      <w:r w:rsidR="009A108D">
        <w:t>Dino kan nu også dukke sig, dog er denne funktion stadig lidt underlig.</w:t>
      </w:r>
    </w:p>
    <w:p w14:paraId="5652894D" w14:textId="5F9B5395" w:rsidR="0097001F" w:rsidRDefault="0097001F" w:rsidP="0097001F">
      <w:pPr>
        <w:pStyle w:val="Overskrift2"/>
      </w:pPr>
      <w:r>
        <w:t>Mandag den 11-03-2019</w:t>
      </w:r>
    </w:p>
    <w:p w14:paraId="64E2618E" w14:textId="237C5873" w:rsidR="0097001F" w:rsidRDefault="0097001F" w:rsidP="0097001F">
      <w:r>
        <w:t xml:space="preserve">Implementeret hitbokse </w:t>
      </w:r>
      <w:r w:rsidR="00B525D9">
        <w:t>p</w:t>
      </w:r>
      <w:r w:rsidR="00800228">
        <w:t>å forhindringerne</w:t>
      </w:r>
      <w:r w:rsidR="00B525D9">
        <w:t xml:space="preserve"> samt implementeret en reset funktion i tilfælde af at spilleren rammer en forhindring.</w:t>
      </w:r>
      <w:r w:rsidR="00F944CF">
        <w:t xml:space="preserve"> </w:t>
      </w:r>
      <w:r w:rsidR="00D805C8">
        <w:t xml:space="preserve">Forsøgt at implementere en højere hoppe funktion hvis en af hoppe knapperne bliver holdt nede. </w:t>
      </w:r>
    </w:p>
    <w:p w14:paraId="745A00A7" w14:textId="5FD76A1F" w:rsidR="003E2337" w:rsidRDefault="003E2337" w:rsidP="003E2337">
      <w:pPr>
        <w:pStyle w:val="Overskrift2"/>
      </w:pPr>
      <w:r>
        <w:t>Mandag den 18-03-2019</w:t>
      </w:r>
    </w:p>
    <w:p w14:paraId="660F0046" w14:textId="021C29AD" w:rsidR="003E2337" w:rsidRDefault="003E2337" w:rsidP="003E2337">
      <w:r>
        <w:t xml:space="preserve">Implementeret en </w:t>
      </w:r>
      <w:r w:rsidR="00F77A52">
        <w:t>nuværende score viser, så det sk</w:t>
      </w:r>
      <w:bookmarkStart w:id="0" w:name="_GoBack"/>
      <w:bookmarkEnd w:id="0"/>
      <w:r w:rsidR="00F77A52">
        <w:t xml:space="preserve">ulle ikke være så svært at få lavet en highscore viser også, samt en måde at gemme highscoren til næstegang spillet åbnes. </w:t>
      </w:r>
      <w:r w:rsidR="00087E14">
        <w:t xml:space="preserve">Den højere hoppe funktion fungerede ikke ordentligt og er pt blevet kommenteret ud mens jeg finder en måde at lave den på ordentligt. </w:t>
      </w:r>
      <w:r w:rsidR="00D60B1D">
        <w:t xml:space="preserve">Ekstra </w:t>
      </w:r>
      <w:r w:rsidR="001115B8">
        <w:t>kommentarer</w:t>
      </w:r>
      <w:r w:rsidR="00D60B1D">
        <w:t xml:space="preserve"> er tilføjet for at hjælpe til forståelsen</w:t>
      </w:r>
      <w:r w:rsidR="001115B8">
        <w:t xml:space="preserve">, mangler stadig en del af koden, samt strukturer den lidt </w:t>
      </w:r>
      <w:r w:rsidR="001D7E29">
        <w:t xml:space="preserve">beder. </w:t>
      </w:r>
    </w:p>
    <w:p w14:paraId="0D7790CA" w14:textId="4E0EEC44" w:rsidR="00712FC6" w:rsidRDefault="00712FC6" w:rsidP="00712FC6">
      <w:pPr>
        <w:pStyle w:val="Overskrift2"/>
      </w:pPr>
      <w:r>
        <w:t xml:space="preserve">Mandag </w:t>
      </w:r>
      <w:r w:rsidR="005D42A5">
        <w:t>den 01-04-2019</w:t>
      </w:r>
    </w:p>
    <w:p w14:paraId="2D8AB948" w14:textId="07CD7EFC" w:rsidR="005D42A5" w:rsidRDefault="005D42A5" w:rsidP="005D42A5">
      <w:r>
        <w:t xml:space="preserve">Highscore system implementeret, </w:t>
      </w:r>
      <w:r w:rsidR="00C7026A">
        <w:t>den højeste highscore</w:t>
      </w:r>
      <w:r w:rsidR="002F62D9">
        <w:t xml:space="preserve"> bliver vist mens de 10 bedste bliver gemt til en fil i data mappen. </w:t>
      </w:r>
      <w:r w:rsidR="00C7026A">
        <w:t xml:space="preserve">Highscore filen bliver opdateret hvis den laveste score bliver slået. </w:t>
      </w:r>
      <w:r w:rsidR="006C1406">
        <w:t>1</w:t>
      </w:r>
    </w:p>
    <w:p w14:paraId="718D44BD" w14:textId="3AF85F02" w:rsidR="006C1406" w:rsidRDefault="00C80387" w:rsidP="006C1406">
      <w:pPr>
        <w:pStyle w:val="Overskrift2"/>
      </w:pPr>
      <w:r>
        <w:t xml:space="preserve">Tirsdag den </w:t>
      </w:r>
      <w:r w:rsidR="006552EF">
        <w:t>16-04-2019</w:t>
      </w:r>
    </w:p>
    <w:p w14:paraId="6561B075" w14:textId="76A6E3AD" w:rsidR="006552EF" w:rsidRPr="006552EF" w:rsidRDefault="00D3474E" w:rsidP="006552EF">
      <w:r>
        <w:t xml:space="preserve">Implementeret </w:t>
      </w:r>
      <w:r w:rsidR="006552EF">
        <w:t>en start menu der kommer frem umiddelbart efter at man har tabt spillet samt når spillet startes op.</w:t>
      </w:r>
    </w:p>
    <w:sectPr w:rsidR="006552EF" w:rsidRPr="006552EF">
      <w:headerReference w:type="default" r:id="rId7"/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FC7884" w14:textId="77777777" w:rsidR="00C36604" w:rsidRDefault="00C36604" w:rsidP="00F2567E">
      <w:pPr>
        <w:spacing w:after="0" w:line="240" w:lineRule="auto"/>
      </w:pPr>
      <w:r>
        <w:separator/>
      </w:r>
    </w:p>
  </w:endnote>
  <w:endnote w:type="continuationSeparator" w:id="0">
    <w:p w14:paraId="3FA0DCB1" w14:textId="77777777" w:rsidR="00C36604" w:rsidRDefault="00C36604" w:rsidP="00F256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10EB7B" w14:textId="77777777" w:rsidR="00C36604" w:rsidRDefault="00C36604" w:rsidP="00F2567E">
      <w:pPr>
        <w:spacing w:after="0" w:line="240" w:lineRule="auto"/>
      </w:pPr>
      <w:r>
        <w:separator/>
      </w:r>
    </w:p>
  </w:footnote>
  <w:footnote w:type="continuationSeparator" w:id="0">
    <w:p w14:paraId="105D0CB3" w14:textId="77777777" w:rsidR="00C36604" w:rsidRDefault="00C36604" w:rsidP="00F256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5E2733" w14:textId="3A8A3E9B" w:rsidR="00F2567E" w:rsidRDefault="00F2567E">
    <w:pPr>
      <w:pStyle w:val="Sidehoved"/>
    </w:pPr>
    <w:r>
      <w:t>Kris Kruse</w:t>
    </w:r>
    <w:r>
      <w:tab/>
    </w:r>
    <w:r>
      <w:tab/>
      <w:t>HTX Næstved</w:t>
    </w:r>
  </w:p>
  <w:p w14:paraId="64909B45" w14:textId="77777777" w:rsidR="00F2567E" w:rsidRDefault="00F2567E">
    <w:pPr>
      <w:pStyle w:val="Sidehoved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wsDQwMDSwNDYCUko6SsGpxcWZ+XkgBWa1AId+HgUsAAAA"/>
  </w:docVars>
  <w:rsids>
    <w:rsidRoot w:val="00CB188B"/>
    <w:rsid w:val="00022061"/>
    <w:rsid w:val="00023284"/>
    <w:rsid w:val="00031266"/>
    <w:rsid w:val="00087E14"/>
    <w:rsid w:val="001115B8"/>
    <w:rsid w:val="00147389"/>
    <w:rsid w:val="00192A2F"/>
    <w:rsid w:val="001D6C28"/>
    <w:rsid w:val="001D7E29"/>
    <w:rsid w:val="00295742"/>
    <w:rsid w:val="002F62D9"/>
    <w:rsid w:val="003E2337"/>
    <w:rsid w:val="0050605B"/>
    <w:rsid w:val="005615BD"/>
    <w:rsid w:val="00581D34"/>
    <w:rsid w:val="005D42A5"/>
    <w:rsid w:val="0063490F"/>
    <w:rsid w:val="006552EF"/>
    <w:rsid w:val="006C1406"/>
    <w:rsid w:val="006D732D"/>
    <w:rsid w:val="00712FC6"/>
    <w:rsid w:val="007326A2"/>
    <w:rsid w:val="00800228"/>
    <w:rsid w:val="0087209C"/>
    <w:rsid w:val="0097001F"/>
    <w:rsid w:val="009A108D"/>
    <w:rsid w:val="00A24F46"/>
    <w:rsid w:val="00A51A62"/>
    <w:rsid w:val="00AB5AA0"/>
    <w:rsid w:val="00AF09D8"/>
    <w:rsid w:val="00B525D9"/>
    <w:rsid w:val="00BB392E"/>
    <w:rsid w:val="00BD218E"/>
    <w:rsid w:val="00C36604"/>
    <w:rsid w:val="00C7026A"/>
    <w:rsid w:val="00C80387"/>
    <w:rsid w:val="00CB188B"/>
    <w:rsid w:val="00D3474E"/>
    <w:rsid w:val="00D60B1D"/>
    <w:rsid w:val="00D805C8"/>
    <w:rsid w:val="00DF2A0B"/>
    <w:rsid w:val="00E55578"/>
    <w:rsid w:val="00EA6E79"/>
    <w:rsid w:val="00EE66B7"/>
    <w:rsid w:val="00F25449"/>
    <w:rsid w:val="00F2567E"/>
    <w:rsid w:val="00F77A52"/>
    <w:rsid w:val="00F94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BBF987"/>
  <w15:chartTrackingRefBased/>
  <w15:docId w15:val="{EDA34603-8536-4213-97BE-D82E963ADD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Normal"/>
    <w:link w:val="Overskrift1Tegn"/>
    <w:uiPriority w:val="9"/>
    <w:qFormat/>
    <w:rsid w:val="00F2567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F2567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Sidehoved">
    <w:name w:val="header"/>
    <w:basedOn w:val="Normal"/>
    <w:link w:val="SidehovedTegn"/>
    <w:uiPriority w:val="99"/>
    <w:unhideWhenUsed/>
    <w:rsid w:val="00F2567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hovedTegn">
    <w:name w:val="Sidehoved Tegn"/>
    <w:basedOn w:val="Standardskrifttypeiafsnit"/>
    <w:link w:val="Sidehoved"/>
    <w:uiPriority w:val="99"/>
    <w:rsid w:val="00F2567E"/>
  </w:style>
  <w:style w:type="paragraph" w:styleId="Sidefod">
    <w:name w:val="footer"/>
    <w:basedOn w:val="Normal"/>
    <w:link w:val="SidefodTegn"/>
    <w:uiPriority w:val="99"/>
    <w:unhideWhenUsed/>
    <w:rsid w:val="00F2567E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SidefodTegn">
    <w:name w:val="Sidefod Tegn"/>
    <w:basedOn w:val="Standardskrifttypeiafsnit"/>
    <w:link w:val="Sidefod"/>
    <w:uiPriority w:val="99"/>
    <w:rsid w:val="00F2567E"/>
  </w:style>
  <w:style w:type="character" w:customStyle="1" w:styleId="Overskrift1Tegn">
    <w:name w:val="Overskrift 1 Tegn"/>
    <w:basedOn w:val="Standardskrifttypeiafsnit"/>
    <w:link w:val="Overskrift1"/>
    <w:uiPriority w:val="9"/>
    <w:rsid w:val="00F2567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Overskrift2Tegn">
    <w:name w:val="Overskrift 2 Tegn"/>
    <w:basedOn w:val="Standardskrifttypeiafsnit"/>
    <w:link w:val="Overskrift2"/>
    <w:uiPriority w:val="9"/>
    <w:rsid w:val="00F2567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0D1126-9371-4CDF-8AF3-05D43B7FD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269</Words>
  <Characters>1643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 Kruse</dc:creator>
  <cp:keywords/>
  <dc:description/>
  <cp:lastModifiedBy>Kris Kruse</cp:lastModifiedBy>
  <cp:revision>43</cp:revision>
  <dcterms:created xsi:type="dcterms:W3CDTF">2019-03-03T12:16:00Z</dcterms:created>
  <dcterms:modified xsi:type="dcterms:W3CDTF">2019-05-06T12:08:00Z</dcterms:modified>
</cp:coreProperties>
</file>